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1"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1530"/>
        <w:gridCol w:w="2340"/>
        <w:gridCol w:w="2131"/>
      </w:tblGrid>
      <w:tr w:rsidR="00CF49F4" w:rsidRPr="00026311" w14:paraId="2EF3FA91" w14:textId="77777777" w:rsidTr="00835561">
        <w:trPr>
          <w:trHeight w:val="368"/>
        </w:trPr>
        <w:tc>
          <w:tcPr>
            <w:tcW w:w="10411" w:type="dxa"/>
            <w:gridSpan w:val="4"/>
            <w:tcBorders>
              <w:top w:val="single" w:sz="4" w:space="0" w:color="auto"/>
              <w:left w:val="single" w:sz="4" w:space="0" w:color="auto"/>
            </w:tcBorders>
            <w:shd w:val="clear" w:color="auto" w:fill="D6642C"/>
            <w:vAlign w:val="center"/>
          </w:tcPr>
          <w:p w14:paraId="70F2D576" w14:textId="3BDA4740" w:rsidR="00CF49F4" w:rsidRPr="0034446F" w:rsidRDefault="00781A79" w:rsidP="00586277">
            <w:pPr>
              <w:jc w:val="center"/>
              <w:rPr>
                <w:b/>
                <w:sz w:val="24"/>
                <w:szCs w:val="24"/>
              </w:rPr>
            </w:pPr>
            <w:r w:rsidRPr="0034446F">
              <w:rPr>
                <w:b/>
                <w:color w:val="FFFFFF" w:themeColor="background1"/>
                <w:sz w:val="24"/>
                <w:szCs w:val="24"/>
              </w:rPr>
              <w:t>Project</w:t>
            </w:r>
            <w:r w:rsidR="00CF49F4" w:rsidRPr="0034446F">
              <w:rPr>
                <w:b/>
                <w:color w:val="FFFFFF" w:themeColor="background1"/>
                <w:sz w:val="24"/>
                <w:szCs w:val="24"/>
              </w:rPr>
              <w:t xml:space="preserve"> Information</w:t>
            </w:r>
          </w:p>
        </w:tc>
      </w:tr>
      <w:tr w:rsidR="00FC6288" w:rsidRPr="00026311" w14:paraId="7CE605F5" w14:textId="77777777" w:rsidTr="00240F5F">
        <w:trPr>
          <w:trHeight w:val="368"/>
        </w:trPr>
        <w:tc>
          <w:tcPr>
            <w:tcW w:w="5940" w:type="dxa"/>
            <w:gridSpan w:val="2"/>
            <w:tcBorders>
              <w:top w:val="single" w:sz="4" w:space="0" w:color="auto"/>
              <w:left w:val="single" w:sz="4" w:space="0" w:color="auto"/>
            </w:tcBorders>
            <w:shd w:val="clear" w:color="auto" w:fill="auto"/>
            <w:vAlign w:val="center"/>
          </w:tcPr>
          <w:p w14:paraId="4F0EA570" w14:textId="77777777" w:rsidR="00560A1C" w:rsidRPr="0034446F" w:rsidRDefault="00FC6288" w:rsidP="00FF24F3">
            <w:pPr>
              <w:rPr>
                <w:b/>
                <w:sz w:val="24"/>
                <w:szCs w:val="24"/>
              </w:rPr>
            </w:pPr>
            <w:r w:rsidRPr="0034446F">
              <w:rPr>
                <w:b/>
                <w:sz w:val="24"/>
                <w:szCs w:val="24"/>
              </w:rPr>
              <w:t xml:space="preserve">Subrecipient or State Representative’s Name: </w:t>
            </w:r>
          </w:p>
          <w:p w14:paraId="708342BF" w14:textId="075B27B3" w:rsidR="00FC6288" w:rsidRPr="0034446F" w:rsidRDefault="00FC6288" w:rsidP="00FF24F3">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4471" w:type="dxa"/>
            <w:gridSpan w:val="2"/>
            <w:tcBorders>
              <w:top w:val="single" w:sz="4" w:space="0" w:color="auto"/>
              <w:left w:val="single" w:sz="4" w:space="0" w:color="auto"/>
            </w:tcBorders>
            <w:shd w:val="clear" w:color="auto" w:fill="auto"/>
            <w:vAlign w:val="center"/>
          </w:tcPr>
          <w:p w14:paraId="5B608FC3" w14:textId="7073550C" w:rsidR="00560A1C" w:rsidRPr="0034446F" w:rsidRDefault="00FC6288" w:rsidP="00C66D26">
            <w:pPr>
              <w:rPr>
                <w:b/>
                <w:sz w:val="24"/>
                <w:szCs w:val="24"/>
              </w:rPr>
            </w:pPr>
            <w:r w:rsidRPr="0034446F">
              <w:rPr>
                <w:b/>
                <w:sz w:val="24"/>
                <w:szCs w:val="24"/>
              </w:rPr>
              <w:t>Contract</w:t>
            </w:r>
            <w:r w:rsidR="00560A1C" w:rsidRPr="0034446F">
              <w:rPr>
                <w:b/>
                <w:sz w:val="24"/>
                <w:szCs w:val="24"/>
              </w:rPr>
              <w:t xml:space="preserve"> No.</w:t>
            </w:r>
            <w:r w:rsidRPr="0034446F">
              <w:rPr>
                <w:b/>
                <w:sz w:val="24"/>
                <w:szCs w:val="24"/>
              </w:rPr>
              <w:t xml:space="preserve"> and/or WO:</w:t>
            </w:r>
          </w:p>
          <w:p w14:paraId="40043806" w14:textId="7FEDA85A" w:rsidR="00FC6288" w:rsidRPr="0034446F" w:rsidRDefault="00FC6288" w:rsidP="00C66D26">
            <w:pPr>
              <w:rPr>
                <w:b/>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A020D8" w:rsidRPr="00026311" w14:paraId="4D711D1D"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461FCFBB" w14:textId="17C11C4F" w:rsidR="00A020D8" w:rsidRPr="0034446F" w:rsidRDefault="00A020D8" w:rsidP="00C66D26">
            <w:pPr>
              <w:rPr>
                <w:b/>
                <w:sz w:val="24"/>
                <w:szCs w:val="24"/>
              </w:rPr>
            </w:pPr>
            <w:r w:rsidRPr="0034446F">
              <w:rPr>
                <w:b/>
                <w:sz w:val="24"/>
                <w:szCs w:val="24"/>
              </w:rPr>
              <w:t xml:space="preserve">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792859" w:rsidRPr="00026311" w14:paraId="482AE686"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684C0A10" w14:textId="3581CB17" w:rsidR="00792859" w:rsidRPr="0034446F" w:rsidRDefault="00020BA3" w:rsidP="00C66D26">
            <w:pPr>
              <w:rPr>
                <w:b/>
                <w:sz w:val="24"/>
                <w:szCs w:val="24"/>
              </w:rPr>
            </w:pPr>
            <w:r>
              <w:rPr>
                <w:b/>
                <w:sz w:val="24"/>
                <w:szCs w:val="24"/>
              </w:rPr>
              <w:t xml:space="preserve">Applicant’s </w:t>
            </w:r>
            <w:r w:rsidR="00792859" w:rsidRPr="0034446F">
              <w:rPr>
                <w:b/>
                <w:sz w:val="24"/>
                <w:szCs w:val="24"/>
              </w:rPr>
              <w:t xml:space="preserve">Physical Address: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A2085A" w:rsidRPr="00026311" w14:paraId="5EC142EC" w14:textId="77777777" w:rsidTr="00240F5F">
        <w:trPr>
          <w:trHeight w:val="431"/>
        </w:trPr>
        <w:tc>
          <w:tcPr>
            <w:tcW w:w="4410" w:type="dxa"/>
            <w:tcBorders>
              <w:top w:val="single" w:sz="4" w:space="0" w:color="auto"/>
              <w:left w:val="single" w:sz="4" w:space="0" w:color="auto"/>
              <w:bottom w:val="single" w:sz="4" w:space="0" w:color="auto"/>
            </w:tcBorders>
            <w:shd w:val="clear" w:color="auto" w:fill="auto"/>
            <w:vAlign w:val="center"/>
          </w:tcPr>
          <w:p w14:paraId="73AD5C89" w14:textId="7A7F7D7C" w:rsidR="00792859" w:rsidRPr="0034446F" w:rsidRDefault="00085D48" w:rsidP="00C66D26">
            <w:pPr>
              <w:rPr>
                <w:b/>
                <w:sz w:val="24"/>
                <w:szCs w:val="24"/>
              </w:rPr>
            </w:pPr>
            <w:r w:rsidRPr="0034446F">
              <w:rPr>
                <w:b/>
                <w:sz w:val="24"/>
                <w:szCs w:val="24"/>
              </w:rPr>
              <w:t xml:space="preserve">City: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1530" w:type="dxa"/>
            <w:tcBorders>
              <w:top w:val="single" w:sz="4" w:space="0" w:color="auto"/>
              <w:bottom w:val="single" w:sz="4" w:space="0" w:color="auto"/>
            </w:tcBorders>
            <w:shd w:val="clear" w:color="auto" w:fill="auto"/>
            <w:vAlign w:val="center"/>
          </w:tcPr>
          <w:p w14:paraId="5CC3EEBA" w14:textId="74DD5093" w:rsidR="00792859" w:rsidRPr="0034446F" w:rsidRDefault="00792859">
            <w:pPr>
              <w:rPr>
                <w:b/>
                <w:sz w:val="24"/>
                <w:szCs w:val="24"/>
              </w:rPr>
            </w:pPr>
            <w:r w:rsidRPr="0034446F">
              <w:rPr>
                <w:b/>
                <w:sz w:val="24"/>
                <w:szCs w:val="24"/>
              </w:rPr>
              <w:t xml:space="preserve">State: </w:t>
            </w:r>
            <w:r w:rsidR="00240F5F">
              <w:rPr>
                <w:b/>
                <w:sz w:val="24"/>
                <w:szCs w:val="24"/>
              </w:rPr>
              <w:t>T</w:t>
            </w:r>
            <w:r w:rsidRPr="0034446F">
              <w:rPr>
                <w:b/>
                <w:sz w:val="24"/>
                <w:szCs w:val="24"/>
              </w:rPr>
              <w:t>exas</w:t>
            </w:r>
          </w:p>
        </w:tc>
        <w:tc>
          <w:tcPr>
            <w:tcW w:w="4471" w:type="dxa"/>
            <w:gridSpan w:val="2"/>
            <w:tcBorders>
              <w:bottom w:val="single" w:sz="4" w:space="0" w:color="auto"/>
            </w:tcBorders>
            <w:shd w:val="clear" w:color="auto" w:fill="auto"/>
            <w:vAlign w:val="center"/>
          </w:tcPr>
          <w:p w14:paraId="4DDE286A" w14:textId="07FDF197" w:rsidR="00792859" w:rsidRPr="0034446F" w:rsidRDefault="00792859">
            <w:pPr>
              <w:rPr>
                <w:b/>
                <w:sz w:val="24"/>
                <w:szCs w:val="24"/>
              </w:rPr>
            </w:pPr>
            <w:r w:rsidRPr="0034446F">
              <w:rPr>
                <w:b/>
                <w:sz w:val="24"/>
                <w:szCs w:val="24"/>
              </w:rPr>
              <w:t>Z</w:t>
            </w:r>
            <w:r w:rsidR="00085D48" w:rsidRPr="0034446F">
              <w:rPr>
                <w:b/>
                <w:sz w:val="24"/>
                <w:szCs w:val="24"/>
              </w:rPr>
              <w:t xml:space="preserve">ip Code: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020BA3" w:rsidRPr="00026311" w14:paraId="463279E6" w14:textId="77777777" w:rsidTr="007C1C8E">
        <w:trPr>
          <w:trHeight w:val="323"/>
        </w:trPr>
        <w:tc>
          <w:tcPr>
            <w:tcW w:w="10411" w:type="dxa"/>
            <w:gridSpan w:val="4"/>
            <w:tcBorders>
              <w:top w:val="single" w:sz="4" w:space="0" w:color="auto"/>
              <w:left w:val="single" w:sz="4" w:space="0" w:color="auto"/>
              <w:bottom w:val="single" w:sz="4" w:space="0" w:color="auto"/>
            </w:tcBorders>
            <w:shd w:val="clear" w:color="auto" w:fill="D6642C"/>
            <w:vAlign w:val="center"/>
          </w:tcPr>
          <w:p w14:paraId="7E776A35" w14:textId="11E07FF2" w:rsidR="00020BA3" w:rsidRPr="00FD1FA7" w:rsidRDefault="00CD23CC" w:rsidP="00BC6768">
            <w:pPr>
              <w:jc w:val="center"/>
              <w:rPr>
                <w:b/>
                <w:color w:val="FFFFFF" w:themeColor="background1"/>
                <w:sz w:val="24"/>
                <w:szCs w:val="24"/>
              </w:rPr>
            </w:pPr>
            <w:r w:rsidRPr="00FD1FA7">
              <w:rPr>
                <w:b/>
                <w:color w:val="FFFFFF" w:themeColor="background1"/>
                <w:sz w:val="24"/>
                <w:szCs w:val="24"/>
              </w:rPr>
              <w:t>Release</w:t>
            </w:r>
          </w:p>
        </w:tc>
      </w:tr>
      <w:tr w:rsidR="00A2085A" w:rsidRPr="00026311" w14:paraId="036B2F7E" w14:textId="77777777" w:rsidTr="007C1C8E">
        <w:trPr>
          <w:trHeight w:val="512"/>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FE6978F" w:rsidR="007E6C2D" w:rsidRPr="00FD1FA7" w:rsidRDefault="00E72C39" w:rsidP="003E0B64">
            <w:pPr>
              <w:jc w:val="both"/>
              <w:rPr>
                <w:sz w:val="24"/>
                <w:szCs w:val="24"/>
              </w:rPr>
            </w:pPr>
            <w:r>
              <w:rPr>
                <w:sz w:val="24"/>
                <w:szCs w:val="24"/>
              </w:rPr>
              <w:t>Acknowledgment on the Intake Application</w:t>
            </w:r>
            <w:r w:rsidR="00CD23CC" w:rsidRPr="00FD1FA7">
              <w:rPr>
                <w:sz w:val="24"/>
                <w:szCs w:val="24"/>
              </w:rPr>
              <w:t xml:space="preserve"> authorizes the release and/or verification of the </w:t>
            </w:r>
            <w:r w:rsidR="003E0B64">
              <w:rPr>
                <w:sz w:val="24"/>
                <w:szCs w:val="24"/>
              </w:rPr>
              <w:t xml:space="preserve">requested </w:t>
            </w:r>
            <w:r w:rsidR="00CD23CC" w:rsidRPr="00FD1FA7">
              <w:rPr>
                <w:sz w:val="24"/>
                <w:szCs w:val="24"/>
              </w:rPr>
              <w:t>information.</w:t>
            </w:r>
          </w:p>
        </w:tc>
      </w:tr>
      <w:tr w:rsidR="00D02763" w:rsidRPr="00026311" w14:paraId="54A50CDD" w14:textId="77777777" w:rsidTr="007C1C8E">
        <w:trPr>
          <w:trHeight w:val="296"/>
        </w:trPr>
        <w:tc>
          <w:tcPr>
            <w:tcW w:w="10411"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0649B4AD" w14:textId="40EEC135" w:rsidR="00D02763" w:rsidRPr="00F2325D" w:rsidRDefault="00F2325D" w:rsidP="00D02763">
            <w:pPr>
              <w:autoSpaceDE w:val="0"/>
              <w:autoSpaceDN w:val="0"/>
              <w:adjustRightInd w:val="0"/>
              <w:jc w:val="center"/>
              <w:rPr>
                <w:b/>
                <w:sz w:val="24"/>
                <w:szCs w:val="24"/>
              </w:rPr>
            </w:pPr>
            <w:r w:rsidRPr="00F2325D">
              <w:rPr>
                <w:b/>
                <w:color w:val="FFFFFF" w:themeColor="background1"/>
                <w:sz w:val="24"/>
                <w:szCs w:val="24"/>
              </w:rPr>
              <w:t>Authorization and Verification</w:t>
            </w:r>
          </w:p>
        </w:tc>
      </w:tr>
      <w:tr w:rsidR="00323C40" w:rsidRPr="00026311" w14:paraId="79CA7444"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2C1FDFF5" w:rsidR="00323C40" w:rsidRPr="00FD1FA7" w:rsidRDefault="00F2325D" w:rsidP="004A5E33">
            <w:pPr>
              <w:jc w:val="both"/>
              <w:rPr>
                <w:color w:val="000000" w:themeColor="text1"/>
                <w:sz w:val="24"/>
                <w:szCs w:val="24"/>
              </w:rPr>
            </w:pPr>
            <w:r w:rsidRPr="00FD1FA7">
              <w:rPr>
                <w:sz w:val="24"/>
                <w:szCs w:val="24"/>
              </w:rPr>
              <w:t>Federal regulations require verification of employment and income of all members of any household applying to participate in the Community Development Block Grant Disaster Recovery Program. We ask your cooperation in supplying this information to the above-referenced Subrecipient</w:t>
            </w:r>
            <w:r w:rsidR="00C65076">
              <w:rPr>
                <w:sz w:val="24"/>
                <w:szCs w:val="24"/>
              </w:rPr>
              <w:t xml:space="preserve"> or State Representative</w:t>
            </w:r>
            <w:r w:rsidRPr="00FD1FA7">
              <w:rPr>
                <w:sz w:val="24"/>
                <w:szCs w:val="24"/>
              </w:rPr>
              <w:t>. The information you provide will be used only to determine the eligibility status and level of benefit available to the applicant household.</w:t>
            </w:r>
          </w:p>
        </w:tc>
      </w:tr>
      <w:tr w:rsidR="00CF7B22" w:rsidRPr="00026311" w14:paraId="7C2904AB" w14:textId="77777777" w:rsidTr="00CF7B22">
        <w:trPr>
          <w:trHeight w:val="296"/>
        </w:trPr>
        <w:tc>
          <w:tcPr>
            <w:tcW w:w="59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7A234C" w14:textId="77777777" w:rsidR="00CF7B22" w:rsidRPr="00BE0F95" w:rsidRDefault="00CF7B22" w:rsidP="00EB4969">
            <w:pPr>
              <w:rPr>
                <w:sz w:val="24"/>
                <w:szCs w:val="24"/>
              </w:rPr>
            </w:pPr>
            <w:r w:rsidRPr="00BE0F95">
              <w:rPr>
                <w:sz w:val="24"/>
                <w:szCs w:val="24"/>
              </w:rPr>
              <w:t xml:space="preserve">Based on business transacted from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sidRPr="00BE0F95">
              <w:rPr>
                <w:sz w:val="24"/>
                <w:szCs w:val="24"/>
              </w:rPr>
              <w:t xml:space="preserve"> to</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4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772E1C8A" w:rsidR="00CF7B22" w:rsidRPr="00BE0F95" w:rsidRDefault="00CF7B22" w:rsidP="00EB4969">
            <w:pPr>
              <w:rPr>
                <w:sz w:val="24"/>
                <w:szCs w:val="24"/>
              </w:rPr>
            </w:pPr>
            <w:r w:rsidRPr="00CB79D9">
              <w:rPr>
                <w:b/>
                <w:sz w:val="24"/>
                <w:szCs w:val="24"/>
              </w:rPr>
              <w:t>Gross Income</w:t>
            </w:r>
            <w:r>
              <w:rPr>
                <w:sz w:val="24"/>
                <w:szCs w:val="24"/>
              </w:rPr>
              <w:t xml:space="preserve">: </w:t>
            </w:r>
            <w:r w:rsidR="007C1C8E"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EB4969" w:rsidRPr="00026311" w14:paraId="67B001C1" w14:textId="77777777" w:rsidTr="007C1C8E">
        <w:trPr>
          <w:trHeight w:val="3680"/>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tbl>
            <w:tblPr>
              <w:tblStyle w:val="TableGrid"/>
              <w:tblW w:w="0" w:type="auto"/>
              <w:tblInd w:w="514" w:type="dxa"/>
              <w:tblLook w:val="04A0" w:firstRow="1" w:lastRow="0" w:firstColumn="1" w:lastColumn="0" w:noHBand="0" w:noVBand="1"/>
            </w:tblPr>
            <w:tblGrid>
              <w:gridCol w:w="8820"/>
            </w:tblGrid>
            <w:tr w:rsidR="00BE0F95" w14:paraId="29314113" w14:textId="77777777" w:rsidTr="00BE0F95">
              <w:tc>
                <w:tcPr>
                  <w:tcW w:w="8820" w:type="dxa"/>
                </w:tcPr>
                <w:p w14:paraId="32881242" w14:textId="6DD4229B" w:rsidR="00BE0F95" w:rsidRDefault="00BE0F95" w:rsidP="00EB4969">
                  <w:pPr>
                    <w:rPr>
                      <w:sz w:val="24"/>
                      <w:szCs w:val="24"/>
                    </w:rPr>
                  </w:pPr>
                  <w:r>
                    <w:rPr>
                      <w:sz w:val="24"/>
                      <w:szCs w:val="24"/>
                    </w:rPr>
                    <w:t>1) Interest on loans:</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E0F95" w14:paraId="0B0EA467" w14:textId="77777777" w:rsidTr="00BE0F95">
              <w:tc>
                <w:tcPr>
                  <w:tcW w:w="8820" w:type="dxa"/>
                </w:tcPr>
                <w:p w14:paraId="0CED6A2B" w14:textId="45C5EE22" w:rsidR="00BE0F95" w:rsidRDefault="00BE0F95" w:rsidP="00EB4969">
                  <w:pPr>
                    <w:rPr>
                      <w:sz w:val="24"/>
                      <w:szCs w:val="24"/>
                    </w:rPr>
                  </w:pPr>
                  <w:r>
                    <w:rPr>
                      <w:sz w:val="24"/>
                      <w:szCs w:val="24"/>
                    </w:rPr>
                    <w:t xml:space="preserve">2) Cost of goods/materials: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E0F95" w14:paraId="1F304C18" w14:textId="77777777" w:rsidTr="00BE0F95">
              <w:tc>
                <w:tcPr>
                  <w:tcW w:w="8820" w:type="dxa"/>
                </w:tcPr>
                <w:p w14:paraId="1519F09C" w14:textId="48E376E6" w:rsidR="00BE0F95" w:rsidRDefault="00BE0F95" w:rsidP="00EB4969">
                  <w:pPr>
                    <w:rPr>
                      <w:sz w:val="24"/>
                      <w:szCs w:val="24"/>
                    </w:rPr>
                  </w:pPr>
                  <w:r>
                    <w:rPr>
                      <w:sz w:val="24"/>
                      <w:szCs w:val="24"/>
                    </w:rPr>
                    <w:t xml:space="preserve">3) </w:t>
                  </w:r>
                  <w:r w:rsidR="008436D1">
                    <w:rPr>
                      <w:sz w:val="24"/>
                      <w:szCs w:val="24"/>
                    </w:rPr>
                    <w:t xml:space="preserve">Rent: </w:t>
                  </w:r>
                  <w:r w:rsidR="008436D1" w:rsidRPr="00BE0F95">
                    <w:rPr>
                      <w:b/>
                      <w:sz w:val="24"/>
                      <w:szCs w:val="24"/>
                    </w:rPr>
                    <w:t>$</w:t>
                  </w:r>
                  <w:r w:rsidR="008436D1" w:rsidRPr="00BE0F95">
                    <w:rPr>
                      <w:b/>
                      <w:sz w:val="24"/>
                      <w:szCs w:val="24"/>
                    </w:rPr>
                    <w:fldChar w:fldCharType="begin">
                      <w:ffData>
                        <w:name w:val="Text5"/>
                        <w:enabled/>
                        <w:calcOnExit w:val="0"/>
                        <w:statusText w:type="text" w:val="Draw Number"/>
                        <w:textInput/>
                      </w:ffData>
                    </w:fldChar>
                  </w:r>
                  <w:r w:rsidR="008436D1" w:rsidRPr="00BE0F95">
                    <w:rPr>
                      <w:b/>
                      <w:sz w:val="24"/>
                      <w:szCs w:val="24"/>
                    </w:rPr>
                    <w:instrText xml:space="preserve"> FORMTEXT </w:instrText>
                  </w:r>
                  <w:r w:rsidR="008436D1" w:rsidRPr="00BE0F95">
                    <w:rPr>
                      <w:b/>
                      <w:sz w:val="24"/>
                      <w:szCs w:val="24"/>
                    </w:rPr>
                  </w:r>
                  <w:r w:rsidR="008436D1" w:rsidRPr="00BE0F95">
                    <w:rPr>
                      <w:b/>
                      <w:sz w:val="24"/>
                      <w:szCs w:val="24"/>
                    </w:rPr>
                    <w:fldChar w:fldCharType="separate"/>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fldChar w:fldCharType="end"/>
                  </w:r>
                </w:p>
              </w:tc>
            </w:tr>
            <w:tr w:rsidR="008436D1" w14:paraId="31478D38" w14:textId="77777777" w:rsidTr="00BE0F95">
              <w:tc>
                <w:tcPr>
                  <w:tcW w:w="8820" w:type="dxa"/>
                </w:tcPr>
                <w:p w14:paraId="32E5B46D" w14:textId="2C94EB3B" w:rsidR="008436D1" w:rsidRDefault="008436D1" w:rsidP="00EB4969">
                  <w:pPr>
                    <w:rPr>
                      <w:sz w:val="24"/>
                      <w:szCs w:val="24"/>
                    </w:rPr>
                  </w:pPr>
                  <w:r>
                    <w:rPr>
                      <w:sz w:val="24"/>
                      <w:szCs w:val="24"/>
                    </w:rPr>
                    <w:t>4) Utilities</w:t>
                  </w:r>
                  <w:r w:rsidR="004C1A00">
                    <w:rPr>
                      <w:sz w:val="24"/>
                      <w:szCs w:val="24"/>
                    </w:rPr>
                    <w:t xml:space="preserve">: </w:t>
                  </w:r>
                  <w:r w:rsidR="004C1A00" w:rsidRPr="00BE0F95">
                    <w:rPr>
                      <w:b/>
                      <w:sz w:val="24"/>
                      <w:szCs w:val="24"/>
                    </w:rPr>
                    <w:t>$</w:t>
                  </w:r>
                  <w:r w:rsidR="004C1A00" w:rsidRPr="00BE0F95">
                    <w:rPr>
                      <w:b/>
                      <w:sz w:val="24"/>
                      <w:szCs w:val="24"/>
                    </w:rPr>
                    <w:fldChar w:fldCharType="begin">
                      <w:ffData>
                        <w:name w:val="Text5"/>
                        <w:enabled/>
                        <w:calcOnExit w:val="0"/>
                        <w:statusText w:type="text" w:val="Draw Number"/>
                        <w:textInput/>
                      </w:ffData>
                    </w:fldChar>
                  </w:r>
                  <w:r w:rsidR="004C1A00" w:rsidRPr="00BE0F95">
                    <w:rPr>
                      <w:b/>
                      <w:sz w:val="24"/>
                      <w:szCs w:val="24"/>
                    </w:rPr>
                    <w:instrText xml:space="preserve"> FORMTEXT </w:instrText>
                  </w:r>
                  <w:r w:rsidR="004C1A00" w:rsidRPr="00BE0F95">
                    <w:rPr>
                      <w:b/>
                      <w:sz w:val="24"/>
                      <w:szCs w:val="24"/>
                    </w:rPr>
                  </w:r>
                  <w:r w:rsidR="004C1A00" w:rsidRPr="00BE0F95">
                    <w:rPr>
                      <w:b/>
                      <w:sz w:val="24"/>
                      <w:szCs w:val="24"/>
                    </w:rPr>
                    <w:fldChar w:fldCharType="separate"/>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fldChar w:fldCharType="end"/>
                  </w:r>
                </w:p>
              </w:tc>
            </w:tr>
            <w:tr w:rsidR="004C1A00" w14:paraId="15C90628" w14:textId="77777777" w:rsidTr="00BE0F95">
              <w:tc>
                <w:tcPr>
                  <w:tcW w:w="8820" w:type="dxa"/>
                </w:tcPr>
                <w:p w14:paraId="5B318505" w14:textId="28F1B9E4" w:rsidR="004C1A00" w:rsidRDefault="004C1A00" w:rsidP="00EB4969">
                  <w:pPr>
                    <w:rPr>
                      <w:sz w:val="24"/>
                      <w:szCs w:val="24"/>
                    </w:rPr>
                  </w:pPr>
                  <w:r>
                    <w:rPr>
                      <w:sz w:val="24"/>
                      <w:szCs w:val="24"/>
                    </w:rPr>
                    <w:t xml:space="preserve">5) Wages/Salaries: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4C1A00" w14:paraId="282A8E89" w14:textId="77777777" w:rsidTr="00BE0F95">
              <w:tc>
                <w:tcPr>
                  <w:tcW w:w="8820" w:type="dxa"/>
                </w:tcPr>
                <w:p w14:paraId="15CB0279" w14:textId="339642A9" w:rsidR="004C1A00" w:rsidRDefault="00F9086A" w:rsidP="00EB4969">
                  <w:pPr>
                    <w:rPr>
                      <w:sz w:val="24"/>
                      <w:szCs w:val="24"/>
                    </w:rPr>
                  </w:pPr>
                  <w:r>
                    <w:rPr>
                      <w:sz w:val="24"/>
                      <w:szCs w:val="24"/>
                    </w:rPr>
                    <w:t xml:space="preserve">6) Employee Contribution: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7B9DF3C3" w14:textId="77777777" w:rsidTr="00BE0F95">
              <w:tc>
                <w:tcPr>
                  <w:tcW w:w="8820" w:type="dxa"/>
                </w:tcPr>
                <w:p w14:paraId="5113B1EF" w14:textId="0E6D70B7" w:rsidR="00F9086A" w:rsidRDefault="00F9086A" w:rsidP="00EB4969">
                  <w:pPr>
                    <w:rPr>
                      <w:sz w:val="24"/>
                      <w:szCs w:val="24"/>
                    </w:rPr>
                  </w:pPr>
                  <w:r>
                    <w:rPr>
                      <w:sz w:val="24"/>
                      <w:szCs w:val="24"/>
                    </w:rPr>
                    <w:t xml:space="preserve">7) Federal Withholding Tax: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47420DAD" w14:textId="77777777" w:rsidTr="00BE0F95">
              <w:tc>
                <w:tcPr>
                  <w:tcW w:w="8820" w:type="dxa"/>
                </w:tcPr>
                <w:p w14:paraId="1CF03C32" w14:textId="5EBC6AE3" w:rsidR="00F9086A" w:rsidRDefault="00F9086A" w:rsidP="00EB4969">
                  <w:pPr>
                    <w:rPr>
                      <w:sz w:val="24"/>
                      <w:szCs w:val="24"/>
                    </w:rPr>
                  </w:pPr>
                  <w:r>
                    <w:rPr>
                      <w:sz w:val="24"/>
                      <w:szCs w:val="24"/>
                    </w:rPr>
                    <w:t>8) State Withholding Tax:</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Pr>
                      <w:sz w:val="24"/>
                      <w:szCs w:val="24"/>
                    </w:rPr>
                    <w:t xml:space="preserve"> </w:t>
                  </w:r>
                </w:p>
              </w:tc>
            </w:tr>
            <w:tr w:rsidR="00F9086A" w14:paraId="0090CF40" w14:textId="77777777" w:rsidTr="00BE0F95">
              <w:tc>
                <w:tcPr>
                  <w:tcW w:w="8820" w:type="dxa"/>
                </w:tcPr>
                <w:p w14:paraId="3B171BC3" w14:textId="6E059165" w:rsidR="00F9086A" w:rsidRDefault="00F9086A" w:rsidP="00EB4969">
                  <w:pPr>
                    <w:rPr>
                      <w:sz w:val="24"/>
                      <w:szCs w:val="24"/>
                    </w:rPr>
                  </w:pPr>
                  <w:r>
                    <w:rPr>
                      <w:sz w:val="24"/>
                      <w:szCs w:val="24"/>
                    </w:rPr>
                    <w:t xml:space="preserve">9) FICA: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bookmarkStart w:id="0" w:name="_GoBack"/>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bookmarkEnd w:id="0"/>
                  <w:r w:rsidRPr="00BE0F95">
                    <w:rPr>
                      <w:b/>
                      <w:sz w:val="24"/>
                      <w:szCs w:val="24"/>
                    </w:rPr>
                    <w:fldChar w:fldCharType="end"/>
                  </w:r>
                </w:p>
              </w:tc>
            </w:tr>
            <w:tr w:rsidR="00F9086A" w14:paraId="3B324319" w14:textId="77777777" w:rsidTr="00BE0F95">
              <w:tc>
                <w:tcPr>
                  <w:tcW w:w="8820" w:type="dxa"/>
                </w:tcPr>
                <w:p w14:paraId="2410FFCE" w14:textId="4D1349C0" w:rsidR="00F9086A" w:rsidRDefault="00F9086A" w:rsidP="00EB4969">
                  <w:pPr>
                    <w:rPr>
                      <w:sz w:val="24"/>
                      <w:szCs w:val="24"/>
                    </w:rPr>
                  </w:pPr>
                  <w:r>
                    <w:rPr>
                      <w:sz w:val="24"/>
                      <w:szCs w:val="24"/>
                    </w:rPr>
                    <w:t xml:space="preserve">10) Sales Tax: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71591D35" w14:textId="77777777" w:rsidTr="00BE0F95">
              <w:tc>
                <w:tcPr>
                  <w:tcW w:w="8820" w:type="dxa"/>
                </w:tcPr>
                <w:p w14:paraId="5E334E8B" w14:textId="0C763206" w:rsidR="00F9086A" w:rsidRDefault="00F9086A" w:rsidP="00EB4969">
                  <w:pPr>
                    <w:rPr>
                      <w:sz w:val="24"/>
                      <w:szCs w:val="24"/>
                    </w:rPr>
                  </w:pPr>
                  <w:r>
                    <w:rPr>
                      <w:sz w:val="24"/>
                      <w:szCs w:val="24"/>
                    </w:rPr>
                    <w:t xml:space="preserve">11) Straight-line Depreciation: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281901B6" w14:textId="77777777" w:rsidTr="00BE0F95">
              <w:tc>
                <w:tcPr>
                  <w:tcW w:w="8820" w:type="dxa"/>
                </w:tcPr>
                <w:p w14:paraId="4F2A62B1" w14:textId="683433C9" w:rsidR="00F9086A" w:rsidRDefault="00F9086A" w:rsidP="00EB4969">
                  <w:pPr>
                    <w:rPr>
                      <w:sz w:val="24"/>
                      <w:szCs w:val="24"/>
                    </w:rPr>
                  </w:pPr>
                  <w:r>
                    <w:rPr>
                      <w:sz w:val="24"/>
                      <w:szCs w:val="24"/>
                    </w:rPr>
                    <w:t xml:space="preserve">12) Other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Pr>
                      <w:b/>
                      <w:sz w:val="24"/>
                      <w:szCs w:val="24"/>
                    </w:rPr>
                    <w:t xml:space="preserve">: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7C1C8E" w14:paraId="07DEBC43" w14:textId="77777777" w:rsidTr="00BE0F95">
              <w:tc>
                <w:tcPr>
                  <w:tcW w:w="8820" w:type="dxa"/>
                </w:tcPr>
                <w:p w14:paraId="38E6C34A" w14:textId="6216196C" w:rsidR="007C1C8E" w:rsidRDefault="007C1C8E" w:rsidP="00EB4969">
                  <w:pPr>
                    <w:rPr>
                      <w:sz w:val="24"/>
                      <w:szCs w:val="24"/>
                    </w:rPr>
                  </w:pPr>
                  <w:r w:rsidRPr="00CB79D9">
                    <w:rPr>
                      <w:b/>
                      <w:sz w:val="24"/>
                      <w:szCs w:val="24"/>
                    </w:rPr>
                    <w:t>Total Expenses</w:t>
                  </w:r>
                  <w:r>
                    <w:rPr>
                      <w:sz w:val="24"/>
                      <w:szCs w:val="24"/>
                    </w:rPr>
                    <w:t xml:space="preserve">: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bl>
          <w:p w14:paraId="6A6960B5" w14:textId="0EACB046" w:rsidR="00EB4969" w:rsidRPr="00FD1FA7" w:rsidRDefault="00EB4969" w:rsidP="00EB4969">
            <w:pPr>
              <w:rPr>
                <w:sz w:val="24"/>
                <w:szCs w:val="24"/>
              </w:rPr>
            </w:pPr>
          </w:p>
        </w:tc>
      </w:tr>
      <w:tr w:rsidR="00884D34" w:rsidRPr="00026311" w14:paraId="7F86A5BD" w14:textId="77777777" w:rsidTr="007C1C8E">
        <w:trPr>
          <w:trHeight w:val="404"/>
        </w:trPr>
        <w:tc>
          <w:tcPr>
            <w:tcW w:w="10411" w:type="dxa"/>
            <w:gridSpan w:val="4"/>
            <w:tcBorders>
              <w:top w:val="single" w:sz="4" w:space="0" w:color="auto"/>
              <w:left w:val="single" w:sz="4" w:space="0" w:color="auto"/>
            </w:tcBorders>
            <w:shd w:val="clear" w:color="auto" w:fill="D6642C"/>
            <w:vAlign w:val="center"/>
          </w:tcPr>
          <w:p w14:paraId="372AC9A6" w14:textId="35C18A64" w:rsidR="00884D34" w:rsidRPr="00FD1FA7" w:rsidRDefault="00884D34" w:rsidP="00884D34">
            <w:pPr>
              <w:autoSpaceDE w:val="0"/>
              <w:autoSpaceDN w:val="0"/>
              <w:adjustRightInd w:val="0"/>
              <w:jc w:val="center"/>
              <w:rPr>
                <w:sz w:val="24"/>
                <w:szCs w:val="24"/>
              </w:rPr>
            </w:pPr>
            <w:r w:rsidRPr="00FD1FA7">
              <w:rPr>
                <w:b/>
                <w:color w:val="FFFFFF" w:themeColor="background1"/>
                <w:sz w:val="24"/>
                <w:szCs w:val="24"/>
              </w:rPr>
              <w:t>Signatures</w:t>
            </w:r>
          </w:p>
        </w:tc>
      </w:tr>
      <w:tr w:rsidR="00884D34" w:rsidRPr="00026311" w14:paraId="3170C93D" w14:textId="77777777" w:rsidTr="00884D34">
        <w:trPr>
          <w:trHeight w:val="521"/>
        </w:trPr>
        <w:tc>
          <w:tcPr>
            <w:tcW w:w="10411" w:type="dxa"/>
            <w:gridSpan w:val="4"/>
            <w:tcBorders>
              <w:top w:val="single" w:sz="4" w:space="0" w:color="auto"/>
              <w:left w:val="single" w:sz="4" w:space="0" w:color="auto"/>
            </w:tcBorders>
            <w:shd w:val="clear" w:color="auto" w:fill="auto"/>
          </w:tcPr>
          <w:p w14:paraId="70B871C9" w14:textId="7DADA8F0" w:rsidR="00884D34" w:rsidRPr="00E5486A" w:rsidRDefault="00884D34" w:rsidP="00E5486A">
            <w:pPr>
              <w:rPr>
                <w:sz w:val="24"/>
                <w:szCs w:val="24"/>
              </w:rPr>
            </w:pPr>
            <w:r w:rsidRPr="00E5486A">
              <w:rPr>
                <w:color w:val="000000"/>
                <w:sz w:val="24"/>
                <w:szCs w:val="24"/>
              </w:rPr>
              <w:t xml:space="preserve">Under penalties of perjury, </w:t>
            </w:r>
            <w:r w:rsidRPr="00E5486A">
              <w:rPr>
                <w:sz w:val="24"/>
                <w:szCs w:val="24"/>
              </w:rPr>
              <w:t xml:space="preserve">I </w:t>
            </w:r>
            <w:r w:rsidRPr="00E5486A">
              <w:rPr>
                <w:color w:val="000000"/>
                <w:sz w:val="24"/>
                <w:szCs w:val="24"/>
              </w:rPr>
              <w:t xml:space="preserve">certify that the information presented in this Affidavit is true and accurate to the best of my knowledge and belief. </w:t>
            </w:r>
            <w:r w:rsidRPr="00E5486A">
              <w:rPr>
                <w:sz w:val="24"/>
                <w:szCs w:val="24"/>
              </w:rPr>
              <w:t>I</w:t>
            </w:r>
            <w:r w:rsidRPr="00E5486A">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w:t>
            </w:r>
            <w:r w:rsidR="00E5486A" w:rsidRPr="00E5486A">
              <w:rPr>
                <w:sz w:val="24"/>
                <w:szCs w:val="24"/>
              </w:rPr>
              <w:t>Warning: Any person who knowingly makes a false claim or statement to HUD may be subject to civil or criminal penalties under 18 U.S.C. 287, 1001 and 31 U.S.C. 3729.</w:t>
            </w:r>
          </w:p>
        </w:tc>
      </w:tr>
      <w:tr w:rsidR="00884D34" w:rsidRPr="00635D59" w14:paraId="69281142" w14:textId="77777777" w:rsidTr="007E65EE">
        <w:trPr>
          <w:trHeight w:val="476"/>
        </w:trPr>
        <w:tc>
          <w:tcPr>
            <w:tcW w:w="8280" w:type="dxa"/>
            <w:gridSpan w:val="3"/>
            <w:tcBorders>
              <w:top w:val="single" w:sz="4" w:space="0" w:color="auto"/>
              <w:left w:val="single" w:sz="4" w:space="0" w:color="auto"/>
            </w:tcBorders>
            <w:shd w:val="clear" w:color="auto" w:fill="auto"/>
            <w:vAlign w:val="center"/>
          </w:tcPr>
          <w:p w14:paraId="59538CB2" w14:textId="7994B39B" w:rsidR="00884D34" w:rsidRPr="00884D34" w:rsidRDefault="00FD1FA7" w:rsidP="00EE294D">
            <w:pPr>
              <w:jc w:val="both"/>
              <w:rPr>
                <w:b/>
                <w:color w:val="FFFFFF" w:themeColor="background1"/>
                <w:sz w:val="24"/>
                <w:szCs w:val="24"/>
              </w:rPr>
            </w:pPr>
            <w:r w:rsidRPr="00884D34">
              <w:rPr>
                <w:b/>
                <w:sz w:val="24"/>
                <w:szCs w:val="24"/>
              </w:rPr>
              <w:t>Authorized Representative’s</w:t>
            </w:r>
            <w:r w:rsidRPr="00635D59">
              <w:rPr>
                <w:b/>
                <w:color w:val="000000"/>
                <w:sz w:val="24"/>
                <w:szCs w:val="24"/>
              </w:rPr>
              <w:t xml:space="preserve">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2131" w:type="dxa"/>
            <w:vMerge w:val="restart"/>
            <w:tcBorders>
              <w:top w:val="single" w:sz="4" w:space="0" w:color="auto"/>
              <w:left w:val="single" w:sz="4" w:space="0" w:color="auto"/>
            </w:tcBorders>
            <w:shd w:val="clear" w:color="auto" w:fill="auto"/>
            <w:vAlign w:val="center"/>
          </w:tcPr>
          <w:p w14:paraId="7D0FFB49" w14:textId="54C6C47D" w:rsidR="00884D34" w:rsidRPr="00676918" w:rsidRDefault="00884D34"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84D34" w:rsidRPr="00635D59" w14:paraId="2A03B4B3" w14:textId="77777777" w:rsidTr="007E65EE">
        <w:trPr>
          <w:trHeight w:val="539"/>
        </w:trPr>
        <w:tc>
          <w:tcPr>
            <w:tcW w:w="8280" w:type="dxa"/>
            <w:gridSpan w:val="3"/>
            <w:tcBorders>
              <w:top w:val="single" w:sz="4" w:space="0" w:color="auto"/>
              <w:left w:val="single" w:sz="4" w:space="0" w:color="auto"/>
            </w:tcBorders>
            <w:shd w:val="clear" w:color="auto" w:fill="auto"/>
            <w:vAlign w:val="center"/>
          </w:tcPr>
          <w:p w14:paraId="3FEECB11" w14:textId="7DFCDE1A" w:rsidR="00884D34" w:rsidRPr="0034446F" w:rsidRDefault="00FD1FA7" w:rsidP="00EE294D">
            <w:pPr>
              <w:jc w:val="both"/>
              <w:rPr>
                <w:b/>
                <w:sz w:val="24"/>
                <w:szCs w:val="24"/>
              </w:rPr>
            </w:pPr>
            <w:r w:rsidRPr="00884D34">
              <w:rPr>
                <w:b/>
                <w:sz w:val="24"/>
                <w:szCs w:val="24"/>
              </w:rPr>
              <w:t>Authorized Representative’s</w:t>
            </w:r>
            <w:r w:rsidRPr="00635D59">
              <w:rPr>
                <w:b/>
                <w:color w:val="000000"/>
                <w:sz w:val="24"/>
                <w:szCs w:val="24"/>
              </w:rPr>
              <w:t xml:space="preserve">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2131" w:type="dxa"/>
            <w:vMerge/>
            <w:tcBorders>
              <w:left w:val="single" w:sz="4" w:space="0" w:color="auto"/>
            </w:tcBorders>
            <w:shd w:val="clear" w:color="auto" w:fill="auto"/>
            <w:vAlign w:val="center"/>
          </w:tcPr>
          <w:p w14:paraId="46F116C7" w14:textId="77777777" w:rsidR="00884D34" w:rsidRPr="00635D59" w:rsidRDefault="00884D34" w:rsidP="00EE294D">
            <w:pPr>
              <w:jc w:val="both"/>
              <w:rPr>
                <w:b/>
                <w:color w:val="FFFFFF" w:themeColor="background1"/>
                <w:sz w:val="24"/>
                <w:szCs w:val="24"/>
              </w:rPr>
            </w:pPr>
          </w:p>
        </w:tc>
      </w:tr>
    </w:tbl>
    <w:p w14:paraId="644EB226" w14:textId="77777777" w:rsidR="00676918" w:rsidRDefault="00676918" w:rsidP="004A5E33">
      <w:pPr>
        <w:jc w:val="center"/>
        <w:rPr>
          <w:b/>
          <w:bCs/>
          <w:sz w:val="28"/>
          <w:szCs w:val="28"/>
        </w:rPr>
      </w:pPr>
    </w:p>
    <w:sectPr w:rsidR="00676918" w:rsidSect="00980C90">
      <w:headerReference w:type="first" r:id="rId11"/>
      <w:foot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DC1AE" w14:textId="77777777" w:rsidR="009B2137" w:rsidRDefault="009B2137">
      <w:r>
        <w:separator/>
      </w:r>
    </w:p>
  </w:endnote>
  <w:endnote w:type="continuationSeparator" w:id="0">
    <w:p w14:paraId="46303CD7" w14:textId="77777777" w:rsidR="009B2137" w:rsidRDefault="009B2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41998E22" w:rsidR="00980C90" w:rsidRPr="00003DB4" w:rsidRDefault="000850E1" w:rsidP="00980C90">
    <w:pPr>
      <w:pStyle w:val="Footer"/>
      <w:ind w:left="-540"/>
    </w:pPr>
    <w:bookmarkStart w:id="1" w:name="_Hlk524960941"/>
    <w:r>
      <w:t xml:space="preserve">14.09 </w:t>
    </w:r>
    <w:r w:rsidR="00FD1FA7">
      <w:t>Verification</w:t>
    </w:r>
    <w:r w:rsidR="00F9086A">
      <w:t xml:space="preserve"> of Income from Business</w:t>
    </w:r>
  </w:p>
  <w:bookmarkEnd w:id="1"/>
  <w:p w14:paraId="692662A5" w14:textId="5384B839" w:rsidR="0039702D" w:rsidRDefault="00E5486A" w:rsidP="0039702D">
    <w:pPr>
      <w:pStyle w:val="Footer"/>
      <w:ind w:left="-540"/>
    </w:pPr>
    <w:r>
      <w:t>April 2019</w:t>
    </w:r>
  </w:p>
  <w:p w14:paraId="4A3DD639" w14:textId="07C187EA" w:rsidR="00352D14" w:rsidRDefault="00FD1FA7" w:rsidP="00F9086A">
    <w:pPr>
      <w:pStyle w:val="Footer"/>
      <w:tabs>
        <w:tab w:val="clear" w:pos="4320"/>
        <w:tab w:val="clear" w:pos="8640"/>
        <w:tab w:val="left" w:pos="2520"/>
      </w:tabs>
      <w:ind w:left="-540"/>
    </w:pPr>
    <w:r>
      <w:t xml:space="preserve">Page 1 of </w:t>
    </w:r>
    <w:r w:rsidR="00E5486A">
      <w:t>1</w:t>
    </w:r>
    <w:r w:rsidR="00F9086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740D5" w14:textId="77777777" w:rsidR="009B2137" w:rsidRDefault="009B2137">
      <w:r>
        <w:separator/>
      </w:r>
    </w:p>
  </w:footnote>
  <w:footnote w:type="continuationSeparator" w:id="0">
    <w:p w14:paraId="5F72E083" w14:textId="77777777" w:rsidR="009B2137" w:rsidRDefault="009B2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72A6E0D0" w:rsidR="00980C90" w:rsidRPr="000D3DC5" w:rsidRDefault="009D3497"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54FBF2E1">
          <wp:simplePos x="0" y="0"/>
          <wp:positionH relativeFrom="column">
            <wp:posOffset>-410845</wp:posOffset>
          </wp:positionH>
          <wp:positionV relativeFrom="margin">
            <wp:posOffset>-961390</wp:posOffset>
          </wp:positionV>
          <wp:extent cx="871220" cy="826135"/>
          <wp:effectExtent l="0" t="0" r="5080" b="0"/>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980C90">
    <w:pPr>
      <w:ind w:right="-810"/>
      <w:jc w:val="right"/>
      <w:rPr>
        <w:b/>
        <w:sz w:val="24"/>
        <w:szCs w:val="24"/>
      </w:rPr>
    </w:pPr>
    <w:r w:rsidRPr="000D3DC5">
      <w:rPr>
        <w:b/>
        <w:sz w:val="24"/>
        <w:szCs w:val="24"/>
      </w:rPr>
      <w:t>Community Development and Revitalization</w:t>
    </w:r>
  </w:p>
  <w:p w14:paraId="47352B4D" w14:textId="11E408D1" w:rsidR="00980C90" w:rsidRPr="000D3DC5" w:rsidRDefault="000850E1" w:rsidP="00980C90">
    <w:pPr>
      <w:ind w:right="-810"/>
      <w:jc w:val="right"/>
      <w:rPr>
        <w:b/>
        <w:sz w:val="24"/>
        <w:szCs w:val="24"/>
      </w:rPr>
    </w:pPr>
    <w:r>
      <w:rPr>
        <w:b/>
        <w:sz w:val="24"/>
        <w:szCs w:val="24"/>
      </w:rPr>
      <w:t xml:space="preserve">14.09 </w:t>
    </w:r>
    <w:r w:rsidR="00CD23CC">
      <w:rPr>
        <w:b/>
        <w:sz w:val="24"/>
        <w:szCs w:val="24"/>
      </w:rPr>
      <w:t xml:space="preserve">Verification of </w:t>
    </w:r>
    <w:r w:rsidR="00E17C75">
      <w:rPr>
        <w:b/>
        <w:sz w:val="24"/>
        <w:szCs w:val="24"/>
      </w:rPr>
      <w:t>Income from Business</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eoo4aYG229lBY+GfAaSJKTwF4t45W3C7CtmAMhqFTOFcJWNnW4TmrS96GTTzS0Oflgf2pgMVcSd4Wb4qR9reQ==" w:salt="9WvGycs4FgBlGPJ+4qRqxA=="/>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A2MTW1NLM0NDNX0lEKTi0uzszPAykwrAUA6W+sDCwAAAA="/>
  </w:docVars>
  <w:rsids>
    <w:rsidRoot w:val="004F5421"/>
    <w:rsid w:val="00003DB4"/>
    <w:rsid w:val="0000789B"/>
    <w:rsid w:val="000202D9"/>
    <w:rsid w:val="00020BA3"/>
    <w:rsid w:val="00024831"/>
    <w:rsid w:val="00026311"/>
    <w:rsid w:val="00026864"/>
    <w:rsid w:val="000272EF"/>
    <w:rsid w:val="00032AB8"/>
    <w:rsid w:val="00050D1F"/>
    <w:rsid w:val="00060109"/>
    <w:rsid w:val="000850E1"/>
    <w:rsid w:val="00085D48"/>
    <w:rsid w:val="00092EE0"/>
    <w:rsid w:val="000A67A2"/>
    <w:rsid w:val="000C5410"/>
    <w:rsid w:val="000E111F"/>
    <w:rsid w:val="000F05EB"/>
    <w:rsid w:val="000F3E09"/>
    <w:rsid w:val="0014620A"/>
    <w:rsid w:val="0017451F"/>
    <w:rsid w:val="00183D8A"/>
    <w:rsid w:val="00186894"/>
    <w:rsid w:val="001870B9"/>
    <w:rsid w:val="001E293F"/>
    <w:rsid w:val="001E6280"/>
    <w:rsid w:val="001F3148"/>
    <w:rsid w:val="001F3416"/>
    <w:rsid w:val="001F477D"/>
    <w:rsid w:val="001F62FF"/>
    <w:rsid w:val="00205905"/>
    <w:rsid w:val="00213184"/>
    <w:rsid w:val="00227049"/>
    <w:rsid w:val="00240F5F"/>
    <w:rsid w:val="0024166B"/>
    <w:rsid w:val="00243CA0"/>
    <w:rsid w:val="00245E6B"/>
    <w:rsid w:val="00252E9D"/>
    <w:rsid w:val="002615E1"/>
    <w:rsid w:val="002663E2"/>
    <w:rsid w:val="00273894"/>
    <w:rsid w:val="00273BC2"/>
    <w:rsid w:val="0027560A"/>
    <w:rsid w:val="00292E54"/>
    <w:rsid w:val="00293BF3"/>
    <w:rsid w:val="00296EBD"/>
    <w:rsid w:val="002C0235"/>
    <w:rsid w:val="002C03D4"/>
    <w:rsid w:val="002C4E2E"/>
    <w:rsid w:val="002E62E3"/>
    <w:rsid w:val="002F7C75"/>
    <w:rsid w:val="00314267"/>
    <w:rsid w:val="00316176"/>
    <w:rsid w:val="003228CC"/>
    <w:rsid w:val="00323376"/>
    <w:rsid w:val="00323C40"/>
    <w:rsid w:val="00326A13"/>
    <w:rsid w:val="00330D7B"/>
    <w:rsid w:val="00335106"/>
    <w:rsid w:val="00343408"/>
    <w:rsid w:val="0034446F"/>
    <w:rsid w:val="003479EC"/>
    <w:rsid w:val="00352D14"/>
    <w:rsid w:val="0036624B"/>
    <w:rsid w:val="00373725"/>
    <w:rsid w:val="00377AE6"/>
    <w:rsid w:val="003816E9"/>
    <w:rsid w:val="00381B28"/>
    <w:rsid w:val="00383F8F"/>
    <w:rsid w:val="00390EF2"/>
    <w:rsid w:val="0039702D"/>
    <w:rsid w:val="003A308F"/>
    <w:rsid w:val="003B344A"/>
    <w:rsid w:val="003B50AD"/>
    <w:rsid w:val="003B5D6B"/>
    <w:rsid w:val="003E0B64"/>
    <w:rsid w:val="003F37B5"/>
    <w:rsid w:val="003F57FC"/>
    <w:rsid w:val="00454251"/>
    <w:rsid w:val="00455DD9"/>
    <w:rsid w:val="0049145E"/>
    <w:rsid w:val="004950BE"/>
    <w:rsid w:val="004A1B2D"/>
    <w:rsid w:val="004A35E3"/>
    <w:rsid w:val="004A38C6"/>
    <w:rsid w:val="004A5E33"/>
    <w:rsid w:val="004B193F"/>
    <w:rsid w:val="004C1A00"/>
    <w:rsid w:val="004C2AD1"/>
    <w:rsid w:val="004E454E"/>
    <w:rsid w:val="004F1525"/>
    <w:rsid w:val="004F5421"/>
    <w:rsid w:val="005538F8"/>
    <w:rsid w:val="00560A1C"/>
    <w:rsid w:val="005623F3"/>
    <w:rsid w:val="00570198"/>
    <w:rsid w:val="00571267"/>
    <w:rsid w:val="00576863"/>
    <w:rsid w:val="00586277"/>
    <w:rsid w:val="00587880"/>
    <w:rsid w:val="00590A24"/>
    <w:rsid w:val="0059635E"/>
    <w:rsid w:val="005B056C"/>
    <w:rsid w:val="005C549A"/>
    <w:rsid w:val="005D7331"/>
    <w:rsid w:val="005F0E76"/>
    <w:rsid w:val="005F6CA0"/>
    <w:rsid w:val="00615F53"/>
    <w:rsid w:val="00620CD3"/>
    <w:rsid w:val="0063040E"/>
    <w:rsid w:val="00635D59"/>
    <w:rsid w:val="006418E1"/>
    <w:rsid w:val="006419F7"/>
    <w:rsid w:val="00646948"/>
    <w:rsid w:val="00676918"/>
    <w:rsid w:val="00685BE8"/>
    <w:rsid w:val="006B2FAA"/>
    <w:rsid w:val="006B4475"/>
    <w:rsid w:val="006B6317"/>
    <w:rsid w:val="006D3731"/>
    <w:rsid w:val="006D7765"/>
    <w:rsid w:val="006E10BB"/>
    <w:rsid w:val="006E45F8"/>
    <w:rsid w:val="006F6B5B"/>
    <w:rsid w:val="006F7008"/>
    <w:rsid w:val="0071321F"/>
    <w:rsid w:val="00727F96"/>
    <w:rsid w:val="007328D6"/>
    <w:rsid w:val="00736373"/>
    <w:rsid w:val="00740497"/>
    <w:rsid w:val="00765FC6"/>
    <w:rsid w:val="00766E14"/>
    <w:rsid w:val="00773406"/>
    <w:rsid w:val="00781A79"/>
    <w:rsid w:val="00792859"/>
    <w:rsid w:val="007959DA"/>
    <w:rsid w:val="007A2107"/>
    <w:rsid w:val="007A76FC"/>
    <w:rsid w:val="007B31CA"/>
    <w:rsid w:val="007B5E50"/>
    <w:rsid w:val="007B5F46"/>
    <w:rsid w:val="007C1C8E"/>
    <w:rsid w:val="007D5A76"/>
    <w:rsid w:val="007E2880"/>
    <w:rsid w:val="007E65EE"/>
    <w:rsid w:val="007E6C2D"/>
    <w:rsid w:val="007F283B"/>
    <w:rsid w:val="007F70EA"/>
    <w:rsid w:val="00803EE3"/>
    <w:rsid w:val="00816149"/>
    <w:rsid w:val="0082393B"/>
    <w:rsid w:val="008267C8"/>
    <w:rsid w:val="00835561"/>
    <w:rsid w:val="00841F2F"/>
    <w:rsid w:val="008436D1"/>
    <w:rsid w:val="00851F47"/>
    <w:rsid w:val="0086738F"/>
    <w:rsid w:val="00872A34"/>
    <w:rsid w:val="0087635F"/>
    <w:rsid w:val="00884D34"/>
    <w:rsid w:val="008C0DDF"/>
    <w:rsid w:val="008D3960"/>
    <w:rsid w:val="008D7730"/>
    <w:rsid w:val="008E02BA"/>
    <w:rsid w:val="008F29D1"/>
    <w:rsid w:val="008F6CA5"/>
    <w:rsid w:val="00922363"/>
    <w:rsid w:val="00923D27"/>
    <w:rsid w:val="00952606"/>
    <w:rsid w:val="00955227"/>
    <w:rsid w:val="00966655"/>
    <w:rsid w:val="00980C90"/>
    <w:rsid w:val="00981A5A"/>
    <w:rsid w:val="00982F73"/>
    <w:rsid w:val="009A4F3E"/>
    <w:rsid w:val="009A79A3"/>
    <w:rsid w:val="009B2137"/>
    <w:rsid w:val="009B283C"/>
    <w:rsid w:val="009B5C5A"/>
    <w:rsid w:val="009C7D9E"/>
    <w:rsid w:val="009D32F6"/>
    <w:rsid w:val="009D3497"/>
    <w:rsid w:val="009D576F"/>
    <w:rsid w:val="009E64B3"/>
    <w:rsid w:val="009F06AF"/>
    <w:rsid w:val="00A00A3A"/>
    <w:rsid w:val="00A020D8"/>
    <w:rsid w:val="00A2085A"/>
    <w:rsid w:val="00A27AA0"/>
    <w:rsid w:val="00A40B02"/>
    <w:rsid w:val="00A43AA0"/>
    <w:rsid w:val="00A500DE"/>
    <w:rsid w:val="00A549B9"/>
    <w:rsid w:val="00A757A3"/>
    <w:rsid w:val="00A901B5"/>
    <w:rsid w:val="00A977E5"/>
    <w:rsid w:val="00AB1633"/>
    <w:rsid w:val="00AC7420"/>
    <w:rsid w:val="00AE62FF"/>
    <w:rsid w:val="00AF0E92"/>
    <w:rsid w:val="00AF16D0"/>
    <w:rsid w:val="00AF1926"/>
    <w:rsid w:val="00AF65E6"/>
    <w:rsid w:val="00B25358"/>
    <w:rsid w:val="00B27F38"/>
    <w:rsid w:val="00B40C58"/>
    <w:rsid w:val="00B47D57"/>
    <w:rsid w:val="00B5383D"/>
    <w:rsid w:val="00B5789C"/>
    <w:rsid w:val="00B605B7"/>
    <w:rsid w:val="00B65994"/>
    <w:rsid w:val="00B65C61"/>
    <w:rsid w:val="00B66708"/>
    <w:rsid w:val="00B734A3"/>
    <w:rsid w:val="00B772AC"/>
    <w:rsid w:val="00B87FA2"/>
    <w:rsid w:val="00BA5DCC"/>
    <w:rsid w:val="00BB1198"/>
    <w:rsid w:val="00BC23AA"/>
    <w:rsid w:val="00BC5A5C"/>
    <w:rsid w:val="00BC6768"/>
    <w:rsid w:val="00BD105F"/>
    <w:rsid w:val="00BD1E20"/>
    <w:rsid w:val="00BD5FDC"/>
    <w:rsid w:val="00BE0F95"/>
    <w:rsid w:val="00BF45CB"/>
    <w:rsid w:val="00BF512A"/>
    <w:rsid w:val="00C04406"/>
    <w:rsid w:val="00C20863"/>
    <w:rsid w:val="00C30EFF"/>
    <w:rsid w:val="00C42C34"/>
    <w:rsid w:val="00C45D2C"/>
    <w:rsid w:val="00C47615"/>
    <w:rsid w:val="00C527BB"/>
    <w:rsid w:val="00C65076"/>
    <w:rsid w:val="00C658AB"/>
    <w:rsid w:val="00C65AEA"/>
    <w:rsid w:val="00C66D26"/>
    <w:rsid w:val="00C67233"/>
    <w:rsid w:val="00C84D98"/>
    <w:rsid w:val="00C86F32"/>
    <w:rsid w:val="00C91CEA"/>
    <w:rsid w:val="00CA10C7"/>
    <w:rsid w:val="00CB254E"/>
    <w:rsid w:val="00CB79D9"/>
    <w:rsid w:val="00CD23CC"/>
    <w:rsid w:val="00CD4968"/>
    <w:rsid w:val="00CE5F60"/>
    <w:rsid w:val="00CF49F4"/>
    <w:rsid w:val="00CF7B22"/>
    <w:rsid w:val="00D02763"/>
    <w:rsid w:val="00D10501"/>
    <w:rsid w:val="00D11098"/>
    <w:rsid w:val="00D16F21"/>
    <w:rsid w:val="00D46C51"/>
    <w:rsid w:val="00D47E1A"/>
    <w:rsid w:val="00D559D3"/>
    <w:rsid w:val="00D652C2"/>
    <w:rsid w:val="00D66189"/>
    <w:rsid w:val="00D73D87"/>
    <w:rsid w:val="00D87342"/>
    <w:rsid w:val="00D93E87"/>
    <w:rsid w:val="00DE6387"/>
    <w:rsid w:val="00E073C5"/>
    <w:rsid w:val="00E135B9"/>
    <w:rsid w:val="00E17C75"/>
    <w:rsid w:val="00E17D90"/>
    <w:rsid w:val="00E252EE"/>
    <w:rsid w:val="00E30A8F"/>
    <w:rsid w:val="00E30E41"/>
    <w:rsid w:val="00E358B9"/>
    <w:rsid w:val="00E54733"/>
    <w:rsid w:val="00E5486A"/>
    <w:rsid w:val="00E72C39"/>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13BA"/>
    <w:rsid w:val="00F82ACD"/>
    <w:rsid w:val="00F9086A"/>
    <w:rsid w:val="00F909C5"/>
    <w:rsid w:val="00F94DB9"/>
    <w:rsid w:val="00F95BDC"/>
    <w:rsid w:val="00F95CA3"/>
    <w:rsid w:val="00FA0876"/>
    <w:rsid w:val="00FA53F5"/>
    <w:rsid w:val="00FB1CAB"/>
    <w:rsid w:val="00FB66D1"/>
    <w:rsid w:val="00FC58B0"/>
    <w:rsid w:val="00FC6288"/>
    <w:rsid w:val="00FD1FA7"/>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237424">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25353-F42A-42C9-912F-3235E3AACE2A}"/>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purl.org/dc/terms/"/>
    <ds:schemaRef ds:uri="9271d55d-c789-4661-9b95-3dc6195f5542"/>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E909334C-9017-462E-B6C3-C9104AB17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17</cp:revision>
  <dcterms:created xsi:type="dcterms:W3CDTF">2018-09-17T20:21:00Z</dcterms:created>
  <dcterms:modified xsi:type="dcterms:W3CDTF">2019-04-0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form1409verificationofincomefrombusiness.docx</vt:lpwstr>
  </property>
  <property fmtid="{D5CDD505-2E9C-101B-9397-08002B2CF9AE}" pid="4" name="AuthorIds_UIVersion_1024">
    <vt:lpwstr>135</vt:lpwstr>
  </property>
</Properties>
</file>